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30C9F" w:rsidRDefault="00130C9F">
      <w:bookmarkStart w:id="0" w:name="_GoBack"/>
      <w:bookmarkEnd w:id="0"/>
    </w:p>
    <w:tbl>
      <w:tblPr>
        <w:tblW w:w="0" w:type="auto"/>
        <w:tblLook w:val="04A0" w:firstRow="1" w:lastRow="0" w:firstColumn="1" w:lastColumn="0" w:noHBand="0" w:noVBand="1"/>
      </w:tblPr>
      <w:tblGrid>
        <w:gridCol w:w="7763"/>
        <w:gridCol w:w="2015"/>
      </w:tblGrid>
      <w:tr w:rsidR="005B11C6">
        <w:tc>
          <w:tcPr>
            <w:tcW w:w="7763" w:type="dxa"/>
            <w:shd w:val="clear" w:color="auto" w:fill="auto"/>
          </w:tcPr>
          <w:p w:rsidR="005B11C6" w:rsidRDefault="005B11C6" w:rsidP="005B11C6">
            <w:pPr>
              <w:pStyle w:val="Heading1"/>
              <w:rPr>
                <w:color w:val="000000"/>
                <w:sz w:val="28"/>
                <w:szCs w:val="28"/>
                <w:lang w:val="en-GB"/>
              </w:rPr>
            </w:pPr>
            <w:r>
              <w:rPr>
                <w:b/>
                <w:bCs/>
                <w:sz w:val="28"/>
                <w:szCs w:val="28"/>
                <w:lang w:val="en-GB"/>
              </w:rPr>
              <w:t xml:space="preserve">Nomination Form for the </w:t>
            </w:r>
            <w:r>
              <w:rPr>
                <w:b/>
                <w:bCs/>
                <w:color w:val="000000"/>
                <w:sz w:val="28"/>
                <w:szCs w:val="28"/>
                <w:lang w:val="en-GB"/>
              </w:rPr>
              <w:t xml:space="preserve">Doctoral Consortium at the  </w:t>
            </w:r>
          </w:p>
          <w:p w:rsidR="005B11C6" w:rsidRDefault="005B11C6" w:rsidP="005B11C6">
            <w:r>
              <w:rPr>
                <w:b/>
                <w:bCs/>
                <w:noProof/>
                <w:color w:val="000000"/>
                <w:sz w:val="28"/>
                <w:szCs w:val="28"/>
                <w:lang w:val="en-GB"/>
              </w:rPr>
              <w:t>32nd</w:t>
            </w:r>
            <w:r>
              <w:rPr>
                <w:b/>
                <w:bCs/>
                <w:color w:val="000000"/>
                <w:sz w:val="28"/>
                <w:szCs w:val="28"/>
                <w:lang w:val="en-GB"/>
              </w:rPr>
              <w:t xml:space="preserve"> European Conference on Information Systems</w:t>
            </w:r>
          </w:p>
        </w:tc>
        <w:tc>
          <w:tcPr>
            <w:tcW w:w="2015" w:type="dxa"/>
            <w:shd w:val="clear" w:color="auto" w:fill="auto"/>
          </w:tcPr>
          <w:p w:rsidR="005B11C6" w:rsidRDefault="00265B73">
            <w:r w:rsidRPr="005B11C6">
              <w:rPr>
                <w:noProof/>
                <w:lang w:val="en-US" w:eastAsia="en-US"/>
              </w:rPr>
              <w:drawing>
                <wp:inline distT="0" distB="0" distL="0" distR="0">
                  <wp:extent cx="1114425" cy="571500"/>
                  <wp:effectExtent l="0" t="0" r="9525" b="0"/>
                  <wp:docPr id="1" name="Grafi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fik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4425" cy="57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B0827" w:rsidRDefault="001B0827"/>
    <w:p w:rsidR="00130C9F" w:rsidRDefault="00130C9F" w:rsidP="00130C9F">
      <w:pPr>
        <w:jc w:val="center"/>
        <w:rPr>
          <w:b/>
          <w:bCs/>
          <w:sz w:val="23"/>
          <w:szCs w:val="23"/>
          <w:lang w:val="en-GB"/>
        </w:rPr>
      </w:pPr>
      <w:r w:rsidRPr="00130C9F">
        <w:rPr>
          <w:b/>
          <w:bCs/>
          <w:sz w:val="23"/>
          <w:szCs w:val="23"/>
          <w:lang w:val="en-GB"/>
        </w:rPr>
        <w:t>Nominee Information Sheet (</w:t>
      </w:r>
      <w:r w:rsidRPr="006757DF">
        <w:rPr>
          <w:b/>
          <w:bCs/>
          <w:sz w:val="23"/>
          <w:szCs w:val="23"/>
          <w:highlight w:val="yellow"/>
          <w:lang w:val="en-GB"/>
        </w:rPr>
        <w:t>not to exceed one page</w:t>
      </w:r>
      <w:r w:rsidRPr="00130C9F">
        <w:rPr>
          <w:b/>
          <w:bCs/>
          <w:sz w:val="23"/>
          <w:szCs w:val="23"/>
          <w:lang w:val="en-GB"/>
        </w:rPr>
        <w:t>)</w:t>
      </w:r>
    </w:p>
    <w:p w:rsidR="002F3F8A" w:rsidRDefault="002F3F8A" w:rsidP="00130C9F">
      <w:pPr>
        <w:jc w:val="center"/>
        <w:rPr>
          <w:b/>
          <w:bCs/>
          <w:sz w:val="23"/>
          <w:szCs w:val="23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27"/>
        <w:gridCol w:w="4927"/>
      </w:tblGrid>
      <w:tr w:rsidR="007C41F0" w:rsidRPr="00073BBA" w:rsidTr="00073BBA">
        <w:tc>
          <w:tcPr>
            <w:tcW w:w="4927" w:type="dxa"/>
            <w:shd w:val="clear" w:color="auto" w:fill="auto"/>
          </w:tcPr>
          <w:p w:rsidR="007C41F0" w:rsidRPr="00073BBA" w:rsidRDefault="007C41F0" w:rsidP="007C41F0">
            <w:pPr>
              <w:rPr>
                <w:b/>
                <w:bCs/>
                <w:color w:val="000000"/>
                <w:sz w:val="23"/>
                <w:szCs w:val="23"/>
                <w:lang w:val="en-GB"/>
              </w:rPr>
            </w:pPr>
            <w:r w:rsidRPr="00073BBA">
              <w:rPr>
                <w:b/>
                <w:bCs/>
                <w:color w:val="000000"/>
                <w:sz w:val="23"/>
                <w:szCs w:val="23"/>
                <w:lang w:val="en-GB"/>
              </w:rPr>
              <w:t xml:space="preserve">Nominee </w:t>
            </w:r>
            <w:r w:rsidRPr="00D81402">
              <w:rPr>
                <w:b/>
                <w:bCs/>
                <w:noProof/>
                <w:color w:val="000000"/>
                <w:sz w:val="23"/>
                <w:szCs w:val="23"/>
                <w:lang w:val="en-GB"/>
              </w:rPr>
              <w:t>name</w:t>
            </w:r>
            <w:r w:rsidR="002C2DCD">
              <w:rPr>
                <w:b/>
                <w:bCs/>
                <w:color w:val="000000"/>
                <w:sz w:val="23"/>
                <w:szCs w:val="23"/>
                <w:lang w:val="en-GB"/>
              </w:rPr>
              <w:t xml:space="preserve"> (First, Last) </w:t>
            </w:r>
          </w:p>
          <w:p w:rsidR="007C41F0" w:rsidRPr="00073BBA" w:rsidRDefault="007C41F0" w:rsidP="007C41F0">
            <w:pPr>
              <w:rPr>
                <w:b/>
                <w:bCs/>
                <w:color w:val="000000"/>
                <w:sz w:val="23"/>
                <w:szCs w:val="23"/>
                <w:lang w:val="en-GB"/>
              </w:rPr>
            </w:pPr>
          </w:p>
        </w:tc>
        <w:tc>
          <w:tcPr>
            <w:tcW w:w="4927" w:type="dxa"/>
            <w:shd w:val="clear" w:color="auto" w:fill="auto"/>
          </w:tcPr>
          <w:p w:rsidR="007C41F0" w:rsidRPr="00073BBA" w:rsidRDefault="007C41F0" w:rsidP="00073BBA">
            <w:pPr>
              <w:jc w:val="center"/>
              <w:rPr>
                <w:b/>
                <w:bCs/>
                <w:color w:val="000000"/>
                <w:sz w:val="23"/>
                <w:szCs w:val="23"/>
                <w:lang w:val="en-GB"/>
              </w:rPr>
            </w:pPr>
          </w:p>
        </w:tc>
      </w:tr>
      <w:tr w:rsidR="007C41F0" w:rsidRPr="00073BBA" w:rsidTr="00073BBA">
        <w:tc>
          <w:tcPr>
            <w:tcW w:w="4927" w:type="dxa"/>
            <w:shd w:val="clear" w:color="auto" w:fill="auto"/>
          </w:tcPr>
          <w:p w:rsidR="007C41F0" w:rsidRPr="00073BBA" w:rsidRDefault="002C2DCD" w:rsidP="002F3F8A">
            <w:pPr>
              <w:rPr>
                <w:b/>
                <w:bCs/>
                <w:color w:val="000000"/>
                <w:sz w:val="23"/>
                <w:szCs w:val="23"/>
                <w:lang w:val="en-GB"/>
              </w:rPr>
            </w:pPr>
            <w:r>
              <w:rPr>
                <w:b/>
                <w:bCs/>
                <w:color w:val="000000"/>
                <w:sz w:val="23"/>
                <w:szCs w:val="23"/>
                <w:lang w:val="en-GB"/>
              </w:rPr>
              <w:t>University/</w:t>
            </w:r>
            <w:r w:rsidR="007C41F0" w:rsidRPr="00D81402">
              <w:rPr>
                <w:b/>
                <w:bCs/>
                <w:noProof/>
                <w:color w:val="000000"/>
                <w:sz w:val="23"/>
                <w:szCs w:val="23"/>
                <w:lang w:val="en-GB"/>
              </w:rPr>
              <w:t>PhD</w:t>
            </w:r>
            <w:r w:rsidR="007C41F0" w:rsidRPr="00073BBA">
              <w:rPr>
                <w:b/>
                <w:bCs/>
                <w:color w:val="000000"/>
                <w:sz w:val="23"/>
                <w:szCs w:val="23"/>
                <w:lang w:val="en-GB"/>
              </w:rPr>
              <w:t xml:space="preserve"> program affiliation </w:t>
            </w:r>
          </w:p>
          <w:p w:rsidR="007C41F0" w:rsidRPr="00073BBA" w:rsidRDefault="007C41F0" w:rsidP="002F3F8A">
            <w:pPr>
              <w:rPr>
                <w:b/>
                <w:bCs/>
                <w:color w:val="000000"/>
                <w:sz w:val="23"/>
                <w:szCs w:val="23"/>
                <w:lang w:val="en-GB"/>
              </w:rPr>
            </w:pPr>
          </w:p>
        </w:tc>
        <w:tc>
          <w:tcPr>
            <w:tcW w:w="4927" w:type="dxa"/>
            <w:shd w:val="clear" w:color="auto" w:fill="auto"/>
          </w:tcPr>
          <w:p w:rsidR="007C41F0" w:rsidRPr="00073BBA" w:rsidRDefault="007C41F0" w:rsidP="00073BBA">
            <w:pPr>
              <w:jc w:val="center"/>
              <w:rPr>
                <w:b/>
                <w:bCs/>
                <w:color w:val="000000"/>
                <w:sz w:val="23"/>
                <w:szCs w:val="23"/>
                <w:lang w:val="en-GB"/>
              </w:rPr>
            </w:pPr>
          </w:p>
        </w:tc>
      </w:tr>
      <w:tr w:rsidR="00C46B90" w:rsidRPr="00073BBA" w:rsidTr="00073BBA">
        <w:tc>
          <w:tcPr>
            <w:tcW w:w="4927" w:type="dxa"/>
            <w:shd w:val="clear" w:color="auto" w:fill="auto"/>
          </w:tcPr>
          <w:p w:rsidR="00C46B90" w:rsidRDefault="00C46B90" w:rsidP="002F3F8A">
            <w:pPr>
              <w:rPr>
                <w:b/>
                <w:bCs/>
                <w:color w:val="000000"/>
                <w:sz w:val="23"/>
                <w:szCs w:val="23"/>
                <w:lang w:val="en-GB"/>
              </w:rPr>
            </w:pPr>
            <w:r>
              <w:rPr>
                <w:b/>
                <w:bCs/>
                <w:color w:val="000000"/>
                <w:sz w:val="23"/>
                <w:szCs w:val="23"/>
                <w:lang w:val="en-GB"/>
              </w:rPr>
              <w:t>Advisor/Promoter name</w:t>
            </w:r>
          </w:p>
          <w:p w:rsidR="00C46B90" w:rsidRDefault="00C46B90" w:rsidP="002F3F8A">
            <w:pPr>
              <w:rPr>
                <w:b/>
                <w:bCs/>
                <w:color w:val="000000"/>
                <w:sz w:val="23"/>
                <w:szCs w:val="23"/>
                <w:lang w:val="en-GB"/>
              </w:rPr>
            </w:pPr>
          </w:p>
        </w:tc>
        <w:tc>
          <w:tcPr>
            <w:tcW w:w="4927" w:type="dxa"/>
            <w:shd w:val="clear" w:color="auto" w:fill="auto"/>
          </w:tcPr>
          <w:p w:rsidR="00C46B90" w:rsidRPr="00073BBA" w:rsidRDefault="00C46B90" w:rsidP="00073BBA">
            <w:pPr>
              <w:jc w:val="center"/>
              <w:rPr>
                <w:b/>
                <w:bCs/>
                <w:color w:val="000000"/>
                <w:sz w:val="23"/>
                <w:szCs w:val="23"/>
                <w:lang w:val="en-GB"/>
              </w:rPr>
            </w:pPr>
          </w:p>
        </w:tc>
      </w:tr>
      <w:tr w:rsidR="007C41F0" w:rsidRPr="00073BBA" w:rsidTr="00073BBA">
        <w:tc>
          <w:tcPr>
            <w:tcW w:w="4927" w:type="dxa"/>
            <w:shd w:val="clear" w:color="auto" w:fill="auto"/>
          </w:tcPr>
          <w:p w:rsidR="007C41F0" w:rsidRPr="00073BBA" w:rsidRDefault="007C41F0" w:rsidP="002F3F8A">
            <w:pPr>
              <w:rPr>
                <w:b/>
                <w:bCs/>
                <w:color w:val="000000"/>
                <w:sz w:val="23"/>
                <w:szCs w:val="23"/>
                <w:lang w:val="en-GB"/>
              </w:rPr>
            </w:pPr>
            <w:r w:rsidRPr="00073BBA">
              <w:rPr>
                <w:b/>
                <w:bCs/>
                <w:color w:val="000000"/>
                <w:sz w:val="23"/>
                <w:szCs w:val="23"/>
                <w:lang w:val="en-GB"/>
              </w:rPr>
              <w:t xml:space="preserve">Dissertation </w:t>
            </w:r>
            <w:r w:rsidR="00C46B90">
              <w:rPr>
                <w:b/>
                <w:bCs/>
                <w:color w:val="000000"/>
                <w:sz w:val="23"/>
                <w:szCs w:val="23"/>
                <w:lang w:val="en-GB"/>
              </w:rPr>
              <w:t>t</w:t>
            </w:r>
            <w:r w:rsidRPr="00073BBA">
              <w:rPr>
                <w:b/>
                <w:bCs/>
                <w:color w:val="000000"/>
                <w:sz w:val="23"/>
                <w:szCs w:val="23"/>
                <w:lang w:val="en-GB"/>
              </w:rPr>
              <w:t xml:space="preserve">itle </w:t>
            </w:r>
          </w:p>
          <w:p w:rsidR="007C41F0" w:rsidRPr="00073BBA" w:rsidRDefault="007C41F0" w:rsidP="002F3F8A">
            <w:pPr>
              <w:rPr>
                <w:b/>
                <w:bCs/>
                <w:color w:val="000000"/>
                <w:sz w:val="23"/>
                <w:szCs w:val="23"/>
                <w:lang w:val="en-GB"/>
              </w:rPr>
            </w:pPr>
          </w:p>
        </w:tc>
        <w:tc>
          <w:tcPr>
            <w:tcW w:w="4927" w:type="dxa"/>
            <w:shd w:val="clear" w:color="auto" w:fill="auto"/>
          </w:tcPr>
          <w:p w:rsidR="007C41F0" w:rsidRPr="00073BBA" w:rsidRDefault="007C41F0" w:rsidP="00073BBA">
            <w:pPr>
              <w:jc w:val="center"/>
              <w:rPr>
                <w:b/>
                <w:bCs/>
                <w:color w:val="000000"/>
                <w:sz w:val="23"/>
                <w:szCs w:val="23"/>
                <w:lang w:val="en-GB"/>
              </w:rPr>
            </w:pPr>
          </w:p>
        </w:tc>
      </w:tr>
      <w:tr w:rsidR="002C2DCD" w:rsidRPr="00073BBA" w:rsidTr="00073BBA">
        <w:tc>
          <w:tcPr>
            <w:tcW w:w="4927" w:type="dxa"/>
            <w:shd w:val="clear" w:color="auto" w:fill="auto"/>
          </w:tcPr>
          <w:p w:rsidR="002C2DCD" w:rsidRPr="00073BBA" w:rsidRDefault="002C2DCD" w:rsidP="002F3F8A">
            <w:pPr>
              <w:rPr>
                <w:b/>
                <w:bCs/>
                <w:color w:val="000000"/>
                <w:sz w:val="23"/>
                <w:szCs w:val="23"/>
                <w:lang w:val="en-GB"/>
              </w:rPr>
            </w:pPr>
            <w:r>
              <w:rPr>
                <w:b/>
                <w:bCs/>
                <w:color w:val="000000"/>
                <w:sz w:val="23"/>
                <w:szCs w:val="23"/>
                <w:lang w:val="en-GB"/>
              </w:rPr>
              <w:t>Keyword</w:t>
            </w:r>
            <w:r w:rsidR="00C46B90">
              <w:rPr>
                <w:b/>
                <w:bCs/>
                <w:color w:val="000000"/>
                <w:sz w:val="23"/>
                <w:szCs w:val="23"/>
                <w:lang w:val="en-GB"/>
              </w:rPr>
              <w:t>s</w:t>
            </w:r>
            <w:r>
              <w:rPr>
                <w:b/>
                <w:bCs/>
                <w:color w:val="000000"/>
                <w:sz w:val="23"/>
                <w:szCs w:val="23"/>
                <w:lang w:val="en-GB"/>
              </w:rPr>
              <w:br/>
            </w:r>
          </w:p>
        </w:tc>
        <w:tc>
          <w:tcPr>
            <w:tcW w:w="4927" w:type="dxa"/>
            <w:shd w:val="clear" w:color="auto" w:fill="auto"/>
          </w:tcPr>
          <w:p w:rsidR="002C2DCD" w:rsidRPr="00073BBA" w:rsidRDefault="002C2DCD" w:rsidP="00073BBA">
            <w:pPr>
              <w:jc w:val="center"/>
              <w:rPr>
                <w:b/>
                <w:bCs/>
                <w:color w:val="000000"/>
                <w:sz w:val="23"/>
                <w:szCs w:val="23"/>
                <w:lang w:val="en-GB"/>
              </w:rPr>
            </w:pPr>
          </w:p>
        </w:tc>
      </w:tr>
      <w:tr w:rsidR="007C41F0" w:rsidRPr="00073BBA" w:rsidTr="00073BBA">
        <w:tc>
          <w:tcPr>
            <w:tcW w:w="4927" w:type="dxa"/>
            <w:shd w:val="clear" w:color="auto" w:fill="auto"/>
          </w:tcPr>
          <w:p w:rsidR="007C41F0" w:rsidRPr="00073BBA" w:rsidRDefault="002C2DCD" w:rsidP="00C46B90">
            <w:pPr>
              <w:rPr>
                <w:b/>
                <w:bCs/>
                <w:color w:val="000000"/>
                <w:sz w:val="23"/>
                <w:szCs w:val="23"/>
                <w:lang w:val="en-GB"/>
              </w:rPr>
            </w:pPr>
            <w:r>
              <w:rPr>
                <w:b/>
                <w:bCs/>
                <w:color w:val="000000"/>
                <w:sz w:val="23"/>
                <w:szCs w:val="23"/>
                <w:lang w:val="en-GB"/>
              </w:rPr>
              <w:t>Proposal approval date</w:t>
            </w:r>
            <w:r w:rsidR="005B11C6">
              <w:rPr>
                <w:b/>
                <w:bCs/>
                <w:color w:val="000000"/>
                <w:sz w:val="23"/>
                <w:szCs w:val="23"/>
                <w:lang w:val="en-GB"/>
              </w:rPr>
              <w:t xml:space="preserve"> (if applicable)</w:t>
            </w:r>
            <w:r>
              <w:rPr>
                <w:b/>
                <w:bCs/>
                <w:color w:val="000000"/>
                <w:sz w:val="23"/>
                <w:szCs w:val="23"/>
                <w:lang w:val="en-GB"/>
              </w:rPr>
              <w:br/>
              <w:t xml:space="preserve"> </w:t>
            </w:r>
          </w:p>
        </w:tc>
        <w:tc>
          <w:tcPr>
            <w:tcW w:w="4927" w:type="dxa"/>
            <w:shd w:val="clear" w:color="auto" w:fill="auto"/>
          </w:tcPr>
          <w:p w:rsidR="007C41F0" w:rsidRPr="00073BBA" w:rsidRDefault="007C41F0" w:rsidP="00073BBA">
            <w:pPr>
              <w:jc w:val="center"/>
              <w:rPr>
                <w:b/>
                <w:bCs/>
                <w:color w:val="000000"/>
                <w:sz w:val="23"/>
                <w:szCs w:val="23"/>
                <w:lang w:val="en-GB"/>
              </w:rPr>
            </w:pPr>
          </w:p>
        </w:tc>
      </w:tr>
      <w:tr w:rsidR="002C2DCD" w:rsidRPr="00073BBA" w:rsidTr="00073BBA">
        <w:tc>
          <w:tcPr>
            <w:tcW w:w="4927" w:type="dxa"/>
            <w:shd w:val="clear" w:color="auto" w:fill="auto"/>
          </w:tcPr>
          <w:p w:rsidR="002C2DCD" w:rsidRPr="00073BBA" w:rsidRDefault="002C2DCD" w:rsidP="002C2DCD">
            <w:pPr>
              <w:rPr>
                <w:b/>
                <w:bCs/>
                <w:color w:val="000000"/>
                <w:sz w:val="23"/>
                <w:szCs w:val="23"/>
                <w:lang w:val="en-GB"/>
              </w:rPr>
            </w:pPr>
            <w:r w:rsidRPr="00073BBA">
              <w:rPr>
                <w:b/>
                <w:bCs/>
                <w:color w:val="000000"/>
                <w:sz w:val="23"/>
                <w:szCs w:val="23"/>
                <w:lang w:val="en-GB"/>
              </w:rPr>
              <w:t>Expected completion</w:t>
            </w:r>
            <w:r w:rsidR="00C46B90">
              <w:rPr>
                <w:b/>
                <w:bCs/>
                <w:color w:val="000000"/>
                <w:sz w:val="23"/>
                <w:szCs w:val="23"/>
                <w:lang w:val="en-GB"/>
              </w:rPr>
              <w:t>/dissertation defence</w:t>
            </w:r>
            <w:r w:rsidRPr="00073BBA">
              <w:rPr>
                <w:b/>
                <w:bCs/>
                <w:color w:val="000000"/>
                <w:sz w:val="23"/>
                <w:szCs w:val="23"/>
                <w:lang w:val="en-GB"/>
              </w:rPr>
              <w:t xml:space="preserve"> date </w:t>
            </w:r>
            <w:r>
              <w:rPr>
                <w:b/>
                <w:bCs/>
                <w:color w:val="000000"/>
                <w:sz w:val="23"/>
                <w:szCs w:val="23"/>
                <w:lang w:val="en-GB"/>
              </w:rPr>
              <w:br/>
            </w:r>
          </w:p>
        </w:tc>
        <w:tc>
          <w:tcPr>
            <w:tcW w:w="4927" w:type="dxa"/>
            <w:shd w:val="clear" w:color="auto" w:fill="auto"/>
          </w:tcPr>
          <w:p w:rsidR="002C2DCD" w:rsidRPr="00073BBA" w:rsidRDefault="002C2DCD" w:rsidP="00073BBA">
            <w:pPr>
              <w:jc w:val="center"/>
              <w:rPr>
                <w:b/>
                <w:bCs/>
                <w:color w:val="000000"/>
                <w:sz w:val="23"/>
                <w:szCs w:val="23"/>
                <w:lang w:val="en-GB"/>
              </w:rPr>
            </w:pPr>
          </w:p>
        </w:tc>
      </w:tr>
      <w:tr w:rsidR="007C41F0" w:rsidRPr="00073BBA" w:rsidTr="00073BBA">
        <w:tc>
          <w:tcPr>
            <w:tcW w:w="4927" w:type="dxa"/>
            <w:shd w:val="clear" w:color="auto" w:fill="auto"/>
          </w:tcPr>
          <w:p w:rsidR="007C41F0" w:rsidRPr="00073BBA" w:rsidRDefault="007C41F0" w:rsidP="002F3F8A">
            <w:pPr>
              <w:rPr>
                <w:b/>
                <w:bCs/>
                <w:color w:val="000000"/>
                <w:sz w:val="23"/>
                <w:szCs w:val="23"/>
                <w:lang w:val="en-GB"/>
              </w:rPr>
            </w:pPr>
            <w:r w:rsidRPr="00073BBA">
              <w:rPr>
                <w:b/>
                <w:bCs/>
                <w:color w:val="000000"/>
                <w:sz w:val="23"/>
                <w:szCs w:val="23"/>
                <w:lang w:val="en-GB"/>
              </w:rPr>
              <w:t xml:space="preserve">Educational </w:t>
            </w:r>
            <w:r w:rsidR="00C46B90">
              <w:rPr>
                <w:b/>
                <w:bCs/>
                <w:color w:val="000000"/>
                <w:sz w:val="23"/>
                <w:szCs w:val="23"/>
                <w:lang w:val="en-GB"/>
              </w:rPr>
              <w:t>b</w:t>
            </w:r>
            <w:r w:rsidRPr="00073BBA">
              <w:rPr>
                <w:b/>
                <w:bCs/>
                <w:color w:val="000000"/>
                <w:sz w:val="23"/>
                <w:szCs w:val="23"/>
                <w:lang w:val="en-GB"/>
              </w:rPr>
              <w:t xml:space="preserve">ackground </w:t>
            </w:r>
          </w:p>
          <w:p w:rsidR="007C41F0" w:rsidRPr="00073BBA" w:rsidRDefault="007C41F0" w:rsidP="002F3F8A">
            <w:pPr>
              <w:rPr>
                <w:b/>
                <w:bCs/>
                <w:color w:val="000000"/>
                <w:sz w:val="23"/>
                <w:szCs w:val="23"/>
                <w:lang w:val="en-GB"/>
              </w:rPr>
            </w:pPr>
          </w:p>
        </w:tc>
        <w:tc>
          <w:tcPr>
            <w:tcW w:w="4927" w:type="dxa"/>
            <w:shd w:val="clear" w:color="auto" w:fill="auto"/>
          </w:tcPr>
          <w:p w:rsidR="007C41F0" w:rsidRPr="00073BBA" w:rsidRDefault="007C41F0" w:rsidP="00073BBA">
            <w:pPr>
              <w:jc w:val="center"/>
              <w:rPr>
                <w:b/>
                <w:bCs/>
                <w:color w:val="000000"/>
                <w:sz w:val="23"/>
                <w:szCs w:val="23"/>
                <w:lang w:val="en-GB"/>
              </w:rPr>
            </w:pPr>
          </w:p>
        </w:tc>
      </w:tr>
      <w:tr w:rsidR="007C41F0" w:rsidRPr="00073BBA" w:rsidTr="00073BBA">
        <w:tc>
          <w:tcPr>
            <w:tcW w:w="4927" w:type="dxa"/>
            <w:shd w:val="clear" w:color="auto" w:fill="auto"/>
          </w:tcPr>
          <w:p w:rsidR="007C41F0" w:rsidRPr="00073BBA" w:rsidRDefault="007C41F0" w:rsidP="002F3F8A">
            <w:pPr>
              <w:rPr>
                <w:b/>
                <w:bCs/>
                <w:color w:val="000000"/>
                <w:sz w:val="23"/>
                <w:szCs w:val="23"/>
                <w:lang w:val="en-GB"/>
              </w:rPr>
            </w:pPr>
            <w:r w:rsidRPr="00073BBA">
              <w:rPr>
                <w:b/>
                <w:bCs/>
                <w:color w:val="000000"/>
                <w:sz w:val="23"/>
                <w:szCs w:val="23"/>
                <w:lang w:val="en-GB"/>
              </w:rPr>
              <w:t xml:space="preserve">Professional background/ </w:t>
            </w:r>
          </w:p>
          <w:p w:rsidR="007C41F0" w:rsidRPr="00073BBA" w:rsidRDefault="007C41F0" w:rsidP="002C2DCD">
            <w:pPr>
              <w:rPr>
                <w:b/>
                <w:bCs/>
                <w:color w:val="000000"/>
                <w:sz w:val="23"/>
                <w:szCs w:val="23"/>
                <w:lang w:val="en-GB"/>
              </w:rPr>
            </w:pPr>
            <w:r w:rsidRPr="00073BBA">
              <w:rPr>
                <w:b/>
                <w:bCs/>
                <w:color w:val="000000"/>
                <w:sz w:val="23"/>
                <w:szCs w:val="23"/>
                <w:lang w:val="en-GB"/>
              </w:rPr>
              <w:t xml:space="preserve">Prior work experience </w:t>
            </w:r>
          </w:p>
        </w:tc>
        <w:tc>
          <w:tcPr>
            <w:tcW w:w="4927" w:type="dxa"/>
            <w:shd w:val="clear" w:color="auto" w:fill="auto"/>
          </w:tcPr>
          <w:p w:rsidR="007C41F0" w:rsidRPr="00073BBA" w:rsidRDefault="007C41F0" w:rsidP="00073BBA">
            <w:pPr>
              <w:jc w:val="center"/>
              <w:rPr>
                <w:b/>
                <w:bCs/>
                <w:color w:val="000000"/>
                <w:sz w:val="23"/>
                <w:szCs w:val="23"/>
                <w:lang w:val="en-GB"/>
              </w:rPr>
            </w:pPr>
          </w:p>
        </w:tc>
      </w:tr>
      <w:tr w:rsidR="007C41F0" w:rsidRPr="00073BBA" w:rsidTr="00073BBA">
        <w:tc>
          <w:tcPr>
            <w:tcW w:w="4927" w:type="dxa"/>
            <w:shd w:val="clear" w:color="auto" w:fill="auto"/>
          </w:tcPr>
          <w:p w:rsidR="007C41F0" w:rsidRPr="00073BBA" w:rsidRDefault="007C41F0" w:rsidP="002F3F8A">
            <w:pPr>
              <w:rPr>
                <w:b/>
                <w:bCs/>
                <w:color w:val="000000"/>
                <w:sz w:val="23"/>
                <w:szCs w:val="23"/>
                <w:lang w:val="en-GB"/>
              </w:rPr>
            </w:pPr>
            <w:r w:rsidRPr="00073BBA">
              <w:rPr>
                <w:b/>
                <w:bCs/>
                <w:color w:val="000000"/>
                <w:sz w:val="23"/>
                <w:szCs w:val="23"/>
                <w:lang w:val="en-GB"/>
              </w:rPr>
              <w:t xml:space="preserve">Future career aspirations </w:t>
            </w:r>
          </w:p>
          <w:p w:rsidR="007C41F0" w:rsidRPr="00073BBA" w:rsidRDefault="007C41F0" w:rsidP="002F3F8A">
            <w:pPr>
              <w:rPr>
                <w:b/>
                <w:bCs/>
                <w:color w:val="000000"/>
                <w:sz w:val="23"/>
                <w:szCs w:val="23"/>
                <w:lang w:val="en-GB"/>
              </w:rPr>
            </w:pPr>
          </w:p>
        </w:tc>
        <w:tc>
          <w:tcPr>
            <w:tcW w:w="4927" w:type="dxa"/>
            <w:shd w:val="clear" w:color="auto" w:fill="auto"/>
          </w:tcPr>
          <w:p w:rsidR="007C41F0" w:rsidRPr="00073BBA" w:rsidRDefault="007C41F0" w:rsidP="00073BBA">
            <w:pPr>
              <w:jc w:val="center"/>
              <w:rPr>
                <w:b/>
                <w:bCs/>
                <w:color w:val="000000"/>
                <w:sz w:val="23"/>
                <w:szCs w:val="23"/>
                <w:lang w:val="en-GB"/>
              </w:rPr>
            </w:pPr>
          </w:p>
        </w:tc>
      </w:tr>
      <w:tr w:rsidR="007C41F0" w:rsidRPr="00073BBA" w:rsidTr="00073BBA">
        <w:tc>
          <w:tcPr>
            <w:tcW w:w="4927" w:type="dxa"/>
            <w:shd w:val="clear" w:color="auto" w:fill="auto"/>
          </w:tcPr>
          <w:p w:rsidR="007C41F0" w:rsidRPr="00073BBA" w:rsidRDefault="007C41F0" w:rsidP="002F3F8A">
            <w:pPr>
              <w:rPr>
                <w:b/>
                <w:bCs/>
                <w:color w:val="000000"/>
                <w:sz w:val="23"/>
                <w:szCs w:val="23"/>
                <w:lang w:val="en-GB"/>
              </w:rPr>
            </w:pPr>
            <w:r w:rsidRPr="00073BBA">
              <w:rPr>
                <w:b/>
                <w:bCs/>
                <w:color w:val="000000"/>
                <w:sz w:val="23"/>
                <w:szCs w:val="23"/>
                <w:lang w:val="en-GB"/>
              </w:rPr>
              <w:t xml:space="preserve">Previous doctoral consortia attended (if any) </w:t>
            </w:r>
          </w:p>
          <w:p w:rsidR="007C41F0" w:rsidRPr="00073BBA" w:rsidRDefault="007C41F0" w:rsidP="002F3F8A">
            <w:pPr>
              <w:rPr>
                <w:b/>
                <w:bCs/>
                <w:color w:val="000000"/>
                <w:sz w:val="23"/>
                <w:szCs w:val="23"/>
                <w:lang w:val="en-GB"/>
              </w:rPr>
            </w:pPr>
          </w:p>
        </w:tc>
        <w:tc>
          <w:tcPr>
            <w:tcW w:w="4927" w:type="dxa"/>
            <w:shd w:val="clear" w:color="auto" w:fill="auto"/>
          </w:tcPr>
          <w:p w:rsidR="007C41F0" w:rsidRPr="00073BBA" w:rsidRDefault="007C41F0" w:rsidP="00073BBA">
            <w:pPr>
              <w:jc w:val="center"/>
              <w:rPr>
                <w:b/>
                <w:bCs/>
                <w:color w:val="000000"/>
                <w:sz w:val="23"/>
                <w:szCs w:val="23"/>
                <w:lang w:val="en-GB"/>
              </w:rPr>
            </w:pPr>
          </w:p>
        </w:tc>
      </w:tr>
      <w:tr w:rsidR="007C41F0" w:rsidRPr="00073BBA" w:rsidTr="00073BBA">
        <w:tc>
          <w:tcPr>
            <w:tcW w:w="4927" w:type="dxa"/>
            <w:shd w:val="clear" w:color="auto" w:fill="auto"/>
          </w:tcPr>
          <w:p w:rsidR="007C41F0" w:rsidRDefault="007C41F0" w:rsidP="002F3F8A">
            <w:pPr>
              <w:rPr>
                <w:b/>
                <w:bCs/>
                <w:color w:val="000000"/>
                <w:sz w:val="23"/>
                <w:szCs w:val="23"/>
                <w:lang w:val="en-GB"/>
              </w:rPr>
            </w:pPr>
            <w:r w:rsidRPr="00073BBA">
              <w:rPr>
                <w:b/>
                <w:bCs/>
                <w:color w:val="000000"/>
                <w:sz w:val="23"/>
                <w:szCs w:val="23"/>
                <w:lang w:val="en-GB"/>
              </w:rPr>
              <w:t>Gender (for room sharing purposes)</w:t>
            </w:r>
          </w:p>
          <w:p w:rsidR="00BD766A" w:rsidRPr="00073BBA" w:rsidRDefault="00BD766A" w:rsidP="002F3F8A">
            <w:pPr>
              <w:rPr>
                <w:b/>
                <w:bCs/>
                <w:color w:val="000000"/>
                <w:sz w:val="23"/>
                <w:szCs w:val="23"/>
                <w:lang w:val="en-GB"/>
              </w:rPr>
            </w:pPr>
          </w:p>
        </w:tc>
        <w:tc>
          <w:tcPr>
            <w:tcW w:w="4927" w:type="dxa"/>
            <w:shd w:val="clear" w:color="auto" w:fill="auto"/>
          </w:tcPr>
          <w:p w:rsidR="007C41F0" w:rsidRPr="00073BBA" w:rsidRDefault="007C41F0" w:rsidP="00073BBA">
            <w:pPr>
              <w:jc w:val="center"/>
              <w:rPr>
                <w:b/>
                <w:bCs/>
                <w:color w:val="000000"/>
                <w:sz w:val="23"/>
                <w:szCs w:val="23"/>
                <w:lang w:val="en-GB"/>
              </w:rPr>
            </w:pPr>
          </w:p>
        </w:tc>
      </w:tr>
      <w:tr w:rsidR="00BD766A" w:rsidRPr="00073BBA" w:rsidTr="00073BBA">
        <w:tc>
          <w:tcPr>
            <w:tcW w:w="4927" w:type="dxa"/>
            <w:shd w:val="clear" w:color="auto" w:fill="auto"/>
          </w:tcPr>
          <w:p w:rsidR="00BD766A" w:rsidRDefault="00BD766A" w:rsidP="002F3F8A">
            <w:pPr>
              <w:rPr>
                <w:b/>
                <w:bCs/>
                <w:color w:val="000000"/>
                <w:sz w:val="23"/>
                <w:szCs w:val="23"/>
                <w:lang w:val="en-GB"/>
              </w:rPr>
            </w:pPr>
            <w:r>
              <w:rPr>
                <w:b/>
                <w:bCs/>
                <w:color w:val="000000"/>
                <w:sz w:val="23"/>
                <w:szCs w:val="23"/>
                <w:lang w:val="en-GB"/>
              </w:rPr>
              <w:t>Webpage address</w:t>
            </w:r>
          </w:p>
          <w:p w:rsidR="00BD766A" w:rsidRPr="00073BBA" w:rsidRDefault="00BD766A" w:rsidP="002F3F8A">
            <w:pPr>
              <w:rPr>
                <w:b/>
                <w:bCs/>
                <w:color w:val="000000"/>
                <w:sz w:val="23"/>
                <w:szCs w:val="23"/>
                <w:lang w:val="en-GB"/>
              </w:rPr>
            </w:pPr>
          </w:p>
        </w:tc>
        <w:tc>
          <w:tcPr>
            <w:tcW w:w="4927" w:type="dxa"/>
            <w:shd w:val="clear" w:color="auto" w:fill="auto"/>
          </w:tcPr>
          <w:p w:rsidR="00BD766A" w:rsidRPr="00073BBA" w:rsidRDefault="00BD766A" w:rsidP="00073BBA">
            <w:pPr>
              <w:jc w:val="center"/>
              <w:rPr>
                <w:b/>
                <w:bCs/>
                <w:color w:val="000000"/>
                <w:sz w:val="23"/>
                <w:szCs w:val="23"/>
                <w:lang w:val="en-GB"/>
              </w:rPr>
            </w:pPr>
          </w:p>
        </w:tc>
      </w:tr>
    </w:tbl>
    <w:p w:rsidR="002F3F8A" w:rsidRDefault="002F3F8A" w:rsidP="00130C9F">
      <w:pPr>
        <w:jc w:val="center"/>
        <w:rPr>
          <w:b/>
          <w:bCs/>
          <w:color w:val="000000"/>
          <w:sz w:val="23"/>
          <w:szCs w:val="23"/>
          <w:lang w:val="en-GB"/>
        </w:rPr>
      </w:pPr>
    </w:p>
    <w:p w:rsidR="00130C9F" w:rsidRPr="00D23523" w:rsidRDefault="00130C9F" w:rsidP="00130C9F">
      <w:pPr>
        <w:jc w:val="center"/>
        <w:rPr>
          <w:b/>
          <w:bCs/>
          <w:color w:val="000000"/>
          <w:sz w:val="23"/>
          <w:szCs w:val="23"/>
          <w:u w:val="single"/>
          <w:lang w:val="en-GB"/>
        </w:rPr>
      </w:pPr>
      <w:r w:rsidRPr="00130C9F">
        <w:rPr>
          <w:b/>
          <w:bCs/>
          <w:color w:val="000000"/>
          <w:sz w:val="23"/>
          <w:szCs w:val="23"/>
          <w:lang w:val="en-GB"/>
        </w:rPr>
        <w:t>Dissertation abstract (</w:t>
      </w:r>
      <w:r w:rsidR="00AF41E9">
        <w:rPr>
          <w:b/>
          <w:bCs/>
          <w:color w:val="000000"/>
          <w:sz w:val="23"/>
          <w:szCs w:val="23"/>
          <w:lang w:val="en-GB"/>
        </w:rPr>
        <w:t xml:space="preserve">up to 250 words) </w:t>
      </w:r>
      <w:r w:rsidR="00AF41E9">
        <w:rPr>
          <w:b/>
          <w:bCs/>
          <w:color w:val="000000"/>
          <w:sz w:val="23"/>
          <w:szCs w:val="23"/>
          <w:lang w:val="en-GB"/>
        </w:rPr>
        <w:br/>
      </w:r>
      <w:r w:rsidR="00AF41E9" w:rsidRPr="00D23523">
        <w:rPr>
          <w:b/>
          <w:bCs/>
          <w:color w:val="000000"/>
          <w:sz w:val="23"/>
          <w:szCs w:val="23"/>
          <w:u w:val="single"/>
          <w:lang w:val="en-GB"/>
        </w:rPr>
        <w:t xml:space="preserve">Please </w:t>
      </w:r>
      <w:r w:rsidR="006D3893" w:rsidRPr="00D23523">
        <w:rPr>
          <w:b/>
          <w:bCs/>
          <w:color w:val="000000"/>
          <w:sz w:val="23"/>
          <w:szCs w:val="23"/>
          <w:u w:val="single"/>
          <w:lang w:val="en-GB"/>
        </w:rPr>
        <w:t>use only</w:t>
      </w:r>
      <w:r w:rsidRPr="00D23523">
        <w:rPr>
          <w:b/>
          <w:bCs/>
          <w:color w:val="000000"/>
          <w:sz w:val="23"/>
          <w:szCs w:val="23"/>
          <w:u w:val="single"/>
          <w:lang w:val="en-GB"/>
        </w:rPr>
        <w:t xml:space="preserve"> </w:t>
      </w:r>
      <w:r w:rsidRPr="00D81402">
        <w:rPr>
          <w:b/>
          <w:bCs/>
          <w:noProof/>
          <w:color w:val="000000"/>
          <w:sz w:val="23"/>
          <w:szCs w:val="23"/>
          <w:u w:val="single"/>
          <w:lang w:val="en-GB"/>
        </w:rPr>
        <w:t>the space</w:t>
      </w:r>
      <w:r w:rsidRPr="00D23523">
        <w:rPr>
          <w:b/>
          <w:bCs/>
          <w:color w:val="000000"/>
          <w:sz w:val="23"/>
          <w:szCs w:val="23"/>
          <w:u w:val="single"/>
          <w:lang w:val="en-GB"/>
        </w:rPr>
        <w:t xml:space="preserve"> below</w:t>
      </w:r>
    </w:p>
    <w:p w:rsidR="006D3893" w:rsidRDefault="006D3893" w:rsidP="006D3893">
      <w:pPr>
        <w:rPr>
          <w:lang w:val="en-GB"/>
        </w:rPr>
      </w:pPr>
    </w:p>
    <w:sectPr w:rsidR="006D3893" w:rsidSect="00BD766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450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F4D40" w:rsidRDefault="00DF4D40" w:rsidP="00444E66">
      <w:r>
        <w:separator/>
      </w:r>
    </w:p>
  </w:endnote>
  <w:endnote w:type="continuationSeparator" w:id="0">
    <w:p w:rsidR="00DF4D40" w:rsidRDefault="00DF4D40" w:rsidP="00444E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11C6" w:rsidRDefault="005B11C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4E66" w:rsidRPr="00444E66" w:rsidRDefault="005B11C6" w:rsidP="00444E66">
    <w:pPr>
      <w:pStyle w:val="Footer"/>
      <w:jc w:val="right"/>
      <w:rPr>
        <w:sz w:val="16"/>
        <w:szCs w:val="16"/>
        <w:lang w:val="en-GB"/>
      </w:rPr>
    </w:pPr>
    <w:r>
      <w:rPr>
        <w:sz w:val="16"/>
        <w:szCs w:val="16"/>
        <w:lang w:val="en-GB"/>
      </w:rPr>
      <w:t>2</w:t>
    </w:r>
    <w:r w:rsidR="00444E66" w:rsidRPr="00444E66">
      <w:rPr>
        <w:sz w:val="16"/>
        <w:szCs w:val="16"/>
        <w:lang w:val="en-GB"/>
      </w:rPr>
      <w:t>/20</w:t>
    </w:r>
    <w:r>
      <w:rPr>
        <w:sz w:val="16"/>
        <w:szCs w:val="16"/>
        <w:lang w:val="en-GB"/>
      </w:rPr>
      <w:t>24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11C6" w:rsidRDefault="005B11C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F4D40" w:rsidRDefault="00DF4D40" w:rsidP="00444E66">
      <w:r>
        <w:separator/>
      </w:r>
    </w:p>
  </w:footnote>
  <w:footnote w:type="continuationSeparator" w:id="0">
    <w:p w:rsidR="00DF4D40" w:rsidRDefault="00DF4D40" w:rsidP="00444E6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11C6" w:rsidRDefault="005B11C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11C6" w:rsidRDefault="005B11C6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11C6" w:rsidRDefault="005B11C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S0NDIwNjE0NzUxNzJU0lEKTi0uzszPAykwqQUAm/oYuSwAAAA="/>
  </w:docVars>
  <w:rsids>
    <w:rsidRoot w:val="00130C9F"/>
    <w:rsid w:val="00000056"/>
    <w:rsid w:val="0001019F"/>
    <w:rsid w:val="000225E6"/>
    <w:rsid w:val="000426A1"/>
    <w:rsid w:val="000554D6"/>
    <w:rsid w:val="00073BBA"/>
    <w:rsid w:val="00080283"/>
    <w:rsid w:val="00093A80"/>
    <w:rsid w:val="000B2E82"/>
    <w:rsid w:val="000C5A29"/>
    <w:rsid w:val="000D35EC"/>
    <w:rsid w:val="000D3FF3"/>
    <w:rsid w:val="000D66EB"/>
    <w:rsid w:val="000D74C2"/>
    <w:rsid w:val="000E033A"/>
    <w:rsid w:val="000E1581"/>
    <w:rsid w:val="000F56F4"/>
    <w:rsid w:val="001157A5"/>
    <w:rsid w:val="00117371"/>
    <w:rsid w:val="001178B8"/>
    <w:rsid w:val="00130C9F"/>
    <w:rsid w:val="00167DA1"/>
    <w:rsid w:val="00181EEF"/>
    <w:rsid w:val="00185B10"/>
    <w:rsid w:val="001A7B21"/>
    <w:rsid w:val="001B0827"/>
    <w:rsid w:val="001B2631"/>
    <w:rsid w:val="001B351C"/>
    <w:rsid w:val="001C3315"/>
    <w:rsid w:val="001C382F"/>
    <w:rsid w:val="001D3C69"/>
    <w:rsid w:val="001D6E50"/>
    <w:rsid w:val="001F0BA2"/>
    <w:rsid w:val="001F3CF5"/>
    <w:rsid w:val="00201686"/>
    <w:rsid w:val="002070E9"/>
    <w:rsid w:val="0020756C"/>
    <w:rsid w:val="00222813"/>
    <w:rsid w:val="00231FF1"/>
    <w:rsid w:val="0026126A"/>
    <w:rsid w:val="00261B8A"/>
    <w:rsid w:val="002636EA"/>
    <w:rsid w:val="00265B73"/>
    <w:rsid w:val="002876A6"/>
    <w:rsid w:val="00294D8E"/>
    <w:rsid w:val="00297786"/>
    <w:rsid w:val="002C2DCD"/>
    <w:rsid w:val="002C52F8"/>
    <w:rsid w:val="002C5D3D"/>
    <w:rsid w:val="002C6BAE"/>
    <w:rsid w:val="002D5897"/>
    <w:rsid w:val="002E7724"/>
    <w:rsid w:val="002F3F8A"/>
    <w:rsid w:val="002F525C"/>
    <w:rsid w:val="00311F76"/>
    <w:rsid w:val="00314C91"/>
    <w:rsid w:val="00331843"/>
    <w:rsid w:val="00347E24"/>
    <w:rsid w:val="00350933"/>
    <w:rsid w:val="00354280"/>
    <w:rsid w:val="00362F64"/>
    <w:rsid w:val="003639D3"/>
    <w:rsid w:val="00377ED2"/>
    <w:rsid w:val="00396B4E"/>
    <w:rsid w:val="003E49D4"/>
    <w:rsid w:val="003E5431"/>
    <w:rsid w:val="003F391C"/>
    <w:rsid w:val="00403600"/>
    <w:rsid w:val="00403FA2"/>
    <w:rsid w:val="00411176"/>
    <w:rsid w:val="00423E35"/>
    <w:rsid w:val="0043081B"/>
    <w:rsid w:val="00444E66"/>
    <w:rsid w:val="004571FB"/>
    <w:rsid w:val="00462DAF"/>
    <w:rsid w:val="004804D2"/>
    <w:rsid w:val="00484089"/>
    <w:rsid w:val="00497086"/>
    <w:rsid w:val="004B0440"/>
    <w:rsid w:val="004B5B2D"/>
    <w:rsid w:val="004C039A"/>
    <w:rsid w:val="004C1E33"/>
    <w:rsid w:val="004D42CA"/>
    <w:rsid w:val="004E698E"/>
    <w:rsid w:val="004F1982"/>
    <w:rsid w:val="004F5A61"/>
    <w:rsid w:val="004F60B2"/>
    <w:rsid w:val="0050188A"/>
    <w:rsid w:val="005150EC"/>
    <w:rsid w:val="00537EF0"/>
    <w:rsid w:val="00547373"/>
    <w:rsid w:val="0055034A"/>
    <w:rsid w:val="00553C4A"/>
    <w:rsid w:val="00572A43"/>
    <w:rsid w:val="00575646"/>
    <w:rsid w:val="00582384"/>
    <w:rsid w:val="00592B9D"/>
    <w:rsid w:val="00597845"/>
    <w:rsid w:val="005B11C6"/>
    <w:rsid w:val="005B2B4E"/>
    <w:rsid w:val="005B660E"/>
    <w:rsid w:val="005B751D"/>
    <w:rsid w:val="005D2D64"/>
    <w:rsid w:val="005D70D6"/>
    <w:rsid w:val="005D74E3"/>
    <w:rsid w:val="005F3585"/>
    <w:rsid w:val="00600504"/>
    <w:rsid w:val="00601807"/>
    <w:rsid w:val="00616F1C"/>
    <w:rsid w:val="0062687E"/>
    <w:rsid w:val="006408EF"/>
    <w:rsid w:val="006463DE"/>
    <w:rsid w:val="00650D74"/>
    <w:rsid w:val="00654065"/>
    <w:rsid w:val="006757DF"/>
    <w:rsid w:val="0067793B"/>
    <w:rsid w:val="00681150"/>
    <w:rsid w:val="00684233"/>
    <w:rsid w:val="006851EA"/>
    <w:rsid w:val="006852C2"/>
    <w:rsid w:val="006A5891"/>
    <w:rsid w:val="006C3D71"/>
    <w:rsid w:val="006C77F6"/>
    <w:rsid w:val="006D0E3F"/>
    <w:rsid w:val="006D3893"/>
    <w:rsid w:val="006D67A9"/>
    <w:rsid w:val="006E1A87"/>
    <w:rsid w:val="006E2B51"/>
    <w:rsid w:val="006F6F78"/>
    <w:rsid w:val="006F7F73"/>
    <w:rsid w:val="00704CF3"/>
    <w:rsid w:val="00710BCA"/>
    <w:rsid w:val="0071636F"/>
    <w:rsid w:val="00723F08"/>
    <w:rsid w:val="007309EC"/>
    <w:rsid w:val="007317FB"/>
    <w:rsid w:val="00734222"/>
    <w:rsid w:val="0074185C"/>
    <w:rsid w:val="00742F0B"/>
    <w:rsid w:val="00745F4B"/>
    <w:rsid w:val="0075093D"/>
    <w:rsid w:val="007643F8"/>
    <w:rsid w:val="00785EDC"/>
    <w:rsid w:val="007B3C12"/>
    <w:rsid w:val="007C41F0"/>
    <w:rsid w:val="007D3DD0"/>
    <w:rsid w:val="007D78DC"/>
    <w:rsid w:val="0081017C"/>
    <w:rsid w:val="00827A34"/>
    <w:rsid w:val="00831ACF"/>
    <w:rsid w:val="00835801"/>
    <w:rsid w:val="008360E2"/>
    <w:rsid w:val="00855AF5"/>
    <w:rsid w:val="00856D7B"/>
    <w:rsid w:val="008571A3"/>
    <w:rsid w:val="00875F3E"/>
    <w:rsid w:val="00885571"/>
    <w:rsid w:val="008873BA"/>
    <w:rsid w:val="00893FA4"/>
    <w:rsid w:val="008A3840"/>
    <w:rsid w:val="008B447F"/>
    <w:rsid w:val="008E7844"/>
    <w:rsid w:val="008F7963"/>
    <w:rsid w:val="009215F1"/>
    <w:rsid w:val="00945C79"/>
    <w:rsid w:val="0094727C"/>
    <w:rsid w:val="00962AF0"/>
    <w:rsid w:val="009637C8"/>
    <w:rsid w:val="00996DD5"/>
    <w:rsid w:val="009A2598"/>
    <w:rsid w:val="009A3335"/>
    <w:rsid w:val="009C4187"/>
    <w:rsid w:val="009C63D1"/>
    <w:rsid w:val="009E6E3E"/>
    <w:rsid w:val="00A04F29"/>
    <w:rsid w:val="00A27CA0"/>
    <w:rsid w:val="00A350AA"/>
    <w:rsid w:val="00A379B2"/>
    <w:rsid w:val="00A40B3E"/>
    <w:rsid w:val="00A42447"/>
    <w:rsid w:val="00A55B46"/>
    <w:rsid w:val="00A7295C"/>
    <w:rsid w:val="00A81B76"/>
    <w:rsid w:val="00A8582D"/>
    <w:rsid w:val="00A90B31"/>
    <w:rsid w:val="00A926D9"/>
    <w:rsid w:val="00A94216"/>
    <w:rsid w:val="00AB048A"/>
    <w:rsid w:val="00AB36E7"/>
    <w:rsid w:val="00AB62D6"/>
    <w:rsid w:val="00AC104E"/>
    <w:rsid w:val="00AC3888"/>
    <w:rsid w:val="00AC3F04"/>
    <w:rsid w:val="00AC44DD"/>
    <w:rsid w:val="00AC5E89"/>
    <w:rsid w:val="00AC66CF"/>
    <w:rsid w:val="00AE75A4"/>
    <w:rsid w:val="00AF147A"/>
    <w:rsid w:val="00AF2479"/>
    <w:rsid w:val="00AF41E9"/>
    <w:rsid w:val="00B11893"/>
    <w:rsid w:val="00B16CC5"/>
    <w:rsid w:val="00B310CF"/>
    <w:rsid w:val="00B405FC"/>
    <w:rsid w:val="00B40D0F"/>
    <w:rsid w:val="00B63AA0"/>
    <w:rsid w:val="00B75E7F"/>
    <w:rsid w:val="00BD766A"/>
    <w:rsid w:val="00BE029D"/>
    <w:rsid w:val="00BE4936"/>
    <w:rsid w:val="00BF5458"/>
    <w:rsid w:val="00C21725"/>
    <w:rsid w:val="00C22372"/>
    <w:rsid w:val="00C257AD"/>
    <w:rsid w:val="00C310AA"/>
    <w:rsid w:val="00C3223D"/>
    <w:rsid w:val="00C328DB"/>
    <w:rsid w:val="00C33F4D"/>
    <w:rsid w:val="00C34553"/>
    <w:rsid w:val="00C367A5"/>
    <w:rsid w:val="00C36FA9"/>
    <w:rsid w:val="00C41C65"/>
    <w:rsid w:val="00C43824"/>
    <w:rsid w:val="00C46B90"/>
    <w:rsid w:val="00C47E54"/>
    <w:rsid w:val="00C554C3"/>
    <w:rsid w:val="00C57B6C"/>
    <w:rsid w:val="00C60460"/>
    <w:rsid w:val="00C71F5F"/>
    <w:rsid w:val="00C77221"/>
    <w:rsid w:val="00CA2063"/>
    <w:rsid w:val="00CA3E55"/>
    <w:rsid w:val="00CC17A1"/>
    <w:rsid w:val="00CC2794"/>
    <w:rsid w:val="00CC511A"/>
    <w:rsid w:val="00CC7F7E"/>
    <w:rsid w:val="00CD1785"/>
    <w:rsid w:val="00CE74DB"/>
    <w:rsid w:val="00D074A0"/>
    <w:rsid w:val="00D138FD"/>
    <w:rsid w:val="00D23523"/>
    <w:rsid w:val="00D25F62"/>
    <w:rsid w:val="00D34440"/>
    <w:rsid w:val="00D37F64"/>
    <w:rsid w:val="00D41D1C"/>
    <w:rsid w:val="00D64034"/>
    <w:rsid w:val="00D73197"/>
    <w:rsid w:val="00D742F6"/>
    <w:rsid w:val="00D81402"/>
    <w:rsid w:val="00D851DC"/>
    <w:rsid w:val="00D96F31"/>
    <w:rsid w:val="00DC2A33"/>
    <w:rsid w:val="00DF4D40"/>
    <w:rsid w:val="00E03ED3"/>
    <w:rsid w:val="00E0482D"/>
    <w:rsid w:val="00E102BD"/>
    <w:rsid w:val="00E11741"/>
    <w:rsid w:val="00E16851"/>
    <w:rsid w:val="00E26392"/>
    <w:rsid w:val="00E30310"/>
    <w:rsid w:val="00E308DF"/>
    <w:rsid w:val="00E37A1A"/>
    <w:rsid w:val="00E4062D"/>
    <w:rsid w:val="00E429AE"/>
    <w:rsid w:val="00E47176"/>
    <w:rsid w:val="00E61D54"/>
    <w:rsid w:val="00E637E7"/>
    <w:rsid w:val="00E70023"/>
    <w:rsid w:val="00E7222D"/>
    <w:rsid w:val="00E726F7"/>
    <w:rsid w:val="00E734B8"/>
    <w:rsid w:val="00E77829"/>
    <w:rsid w:val="00E90BDE"/>
    <w:rsid w:val="00EB1997"/>
    <w:rsid w:val="00EC05A2"/>
    <w:rsid w:val="00EC3B85"/>
    <w:rsid w:val="00ED5A24"/>
    <w:rsid w:val="00EE2879"/>
    <w:rsid w:val="00F01F1E"/>
    <w:rsid w:val="00F04C41"/>
    <w:rsid w:val="00F25BFF"/>
    <w:rsid w:val="00F3093F"/>
    <w:rsid w:val="00F3631C"/>
    <w:rsid w:val="00F375B4"/>
    <w:rsid w:val="00F46006"/>
    <w:rsid w:val="00F60D8B"/>
    <w:rsid w:val="00F7120B"/>
    <w:rsid w:val="00F82547"/>
    <w:rsid w:val="00F969B9"/>
    <w:rsid w:val="00FB180F"/>
    <w:rsid w:val="00FD065D"/>
    <w:rsid w:val="00FD628A"/>
    <w:rsid w:val="00FF2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28B2E63-2846-4C35-860A-C3C30EFD86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it-IT" w:eastAsia="it-IT"/>
    </w:rPr>
  </w:style>
  <w:style w:type="paragraph" w:styleId="Heading1">
    <w:name w:val="heading 1"/>
    <w:basedOn w:val="Normal"/>
    <w:next w:val="Normal"/>
    <w:qFormat/>
    <w:rsid w:val="00130C9F"/>
    <w:pPr>
      <w:autoSpaceDE w:val="0"/>
      <w:autoSpaceDN w:val="0"/>
      <w:adjustRightInd w:val="0"/>
      <w:outlineLvl w:val="0"/>
    </w:p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Default">
    <w:name w:val="Default"/>
    <w:rsid w:val="00130C9F"/>
    <w:pPr>
      <w:autoSpaceDE w:val="0"/>
      <w:autoSpaceDN w:val="0"/>
      <w:adjustRightInd w:val="0"/>
    </w:pPr>
    <w:rPr>
      <w:color w:val="000000"/>
      <w:sz w:val="24"/>
      <w:szCs w:val="24"/>
      <w:lang w:val="it-IT" w:eastAsia="it-IT"/>
    </w:rPr>
  </w:style>
  <w:style w:type="table" w:styleId="TableGrid">
    <w:name w:val="Table Grid"/>
    <w:basedOn w:val="TableNormal"/>
    <w:rsid w:val="007C41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F7120B"/>
    <w:rPr>
      <w:sz w:val="16"/>
      <w:szCs w:val="16"/>
    </w:rPr>
  </w:style>
  <w:style w:type="paragraph" w:styleId="CommentText">
    <w:name w:val="annotation text"/>
    <w:basedOn w:val="Normal"/>
    <w:link w:val="CommentTextChar"/>
    <w:rsid w:val="00F7120B"/>
    <w:rPr>
      <w:sz w:val="20"/>
      <w:szCs w:val="20"/>
    </w:rPr>
  </w:style>
  <w:style w:type="character" w:customStyle="1" w:styleId="CommentTextChar">
    <w:name w:val="Comment Text Char"/>
    <w:link w:val="CommentText"/>
    <w:rsid w:val="00F7120B"/>
    <w:rPr>
      <w:lang w:val="it-IT" w:eastAsia="it-IT"/>
    </w:rPr>
  </w:style>
  <w:style w:type="paragraph" w:styleId="CommentSubject">
    <w:name w:val="annotation subject"/>
    <w:basedOn w:val="CommentText"/>
    <w:next w:val="CommentText"/>
    <w:link w:val="CommentSubjectChar"/>
    <w:rsid w:val="00F7120B"/>
    <w:rPr>
      <w:b/>
      <w:bCs/>
    </w:rPr>
  </w:style>
  <w:style w:type="character" w:customStyle="1" w:styleId="CommentSubjectChar">
    <w:name w:val="Comment Subject Char"/>
    <w:link w:val="CommentSubject"/>
    <w:rsid w:val="00F7120B"/>
    <w:rPr>
      <w:b/>
      <w:bCs/>
      <w:lang w:val="it-IT" w:eastAsia="it-IT"/>
    </w:rPr>
  </w:style>
  <w:style w:type="paragraph" w:styleId="BalloonText">
    <w:name w:val="Balloon Text"/>
    <w:basedOn w:val="Normal"/>
    <w:link w:val="BalloonTextChar"/>
    <w:rsid w:val="00F7120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7120B"/>
    <w:rPr>
      <w:rFonts w:ascii="Tahoma" w:hAnsi="Tahoma" w:cs="Tahoma"/>
      <w:sz w:val="16"/>
      <w:szCs w:val="16"/>
      <w:lang w:val="it-IT" w:eastAsia="it-IT"/>
    </w:rPr>
  </w:style>
  <w:style w:type="paragraph" w:styleId="Header">
    <w:name w:val="header"/>
    <w:basedOn w:val="Normal"/>
    <w:link w:val="HeaderChar"/>
    <w:rsid w:val="00444E6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444E66"/>
    <w:rPr>
      <w:sz w:val="24"/>
      <w:szCs w:val="24"/>
      <w:lang w:val="it-IT" w:eastAsia="it-IT"/>
    </w:rPr>
  </w:style>
  <w:style w:type="paragraph" w:styleId="Footer">
    <w:name w:val="footer"/>
    <w:basedOn w:val="Normal"/>
    <w:link w:val="FooterChar"/>
    <w:rsid w:val="00444E6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444E66"/>
    <w:rPr>
      <w:sz w:val="24"/>
      <w:szCs w:val="24"/>
      <w:lang w:val="it-IT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0</Words>
  <Characters>571</Characters>
  <Application>Microsoft Office Word</Application>
  <DocSecurity>0</DocSecurity>
  <Lines>4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università di verona</Company>
  <LinksUpToDate>false</LinksUpToDate>
  <CharactersWithSpaces>6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mola</dc:creator>
  <cp:keywords/>
  <cp:lastModifiedBy>Michel</cp:lastModifiedBy>
  <cp:revision>2</cp:revision>
  <dcterms:created xsi:type="dcterms:W3CDTF">2024-01-29T15:57:00Z</dcterms:created>
  <dcterms:modified xsi:type="dcterms:W3CDTF">2024-01-29T15:57:00Z</dcterms:modified>
</cp:coreProperties>
</file>